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855C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7C0C9E1" w:rsidR="0082223F" w:rsidRDefault="0082223F" w:rsidP="0082223F">
      <w:pPr>
        <w:pStyle w:val="Title"/>
      </w:pPr>
      <w:r>
        <w:t xml:space="preserve">Section </w:t>
      </w:r>
      <w:r w:rsidR="00F47BD1">
        <w:t>3</w:t>
      </w:r>
      <w:r>
        <w:t xml:space="preserve">: Week </w:t>
      </w:r>
      <w:r w:rsidR="00F47BD1">
        <w:t>8</w:t>
      </w:r>
      <w:r>
        <w:t xml:space="preserve">: </w:t>
      </w:r>
      <w:r w:rsidR="00F47BD1">
        <w:t>Integrating Strategic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8EE9786" w:rsidR="00CB25E9" w:rsidRDefault="00F47BD1" w:rsidP="0082223F">
      <w:pPr>
        <w:jc w:val="center"/>
      </w:pPr>
      <w:r>
        <w:t>May 23</w:t>
      </w:r>
      <w:r w:rsidRPr="00F47BD1">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4D4EABE" w14:textId="2EA5B837" w:rsidR="00F47BD1" w:rsidRDefault="00F47BD1" w:rsidP="00C7357C">
      <w:pPr>
        <w:pStyle w:val="Heading1"/>
      </w:pPr>
      <w:r>
        <w:lastRenderedPageBreak/>
        <w:t>Setting the stage</w:t>
      </w:r>
    </w:p>
    <w:p w14:paraId="419A2AE8" w14:textId="2910C2AE" w:rsidR="00F47BD1" w:rsidRDefault="00F47BD1" w:rsidP="00C7357C">
      <w:pPr>
        <w:pStyle w:val="Heading2"/>
      </w:pPr>
      <w:r>
        <w:t>What is Cybersecurity</w:t>
      </w:r>
    </w:p>
    <w:p w14:paraId="03094D81" w14:textId="32CB42C8" w:rsidR="00854D29" w:rsidRPr="00854D29" w:rsidRDefault="00854D29" w:rsidP="00854D29">
      <w:pPr>
        <w:ind w:firstLine="720"/>
      </w:pPr>
      <w:proofErr w:type="spellStart"/>
      <w:r>
        <w:t>CyberSecurity</w:t>
      </w:r>
      <w:proofErr w:type="spellEnd"/>
      <w:r>
        <w:t xml:space="preserve"> refers to a collection of mechanisms and processes that constrain risk to business processes by ensuring they are meet performance and consistency expectations, 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xml:space="preserve">.  These erroneous conditions arise due to both malicious </w:t>
      </w:r>
      <w:proofErr w:type="gramStart"/>
      <w:r>
        <w:t>or</w:t>
      </w:r>
      <w:proofErr w:type="gramEnd"/>
      <w:r>
        <w:t xml:space="preserve"> negligent scenarios.  For instance, when two services are communicating across a private network, numerous risks to their continuity exist, such as the switch could become faulty and lossy.  Security protections, like Transport Layer Security (TLS), can detect the hardware failure through checksums that are visible at the application layer.  A second product defect might cause a surge of traffic, and without traffic-shaping technologies results in overloading the downstream services.  A third defect might incorrectly combine data with commands, such as a single quote that triggers a SQL injection and crashing the application.  From the perspective of the end-user, it does not matter if our services fail because of hardware, configuration, weak quota management, or incorrect application code.  They care that the system works.  These scenarios hurt the reputation of the service operators and weaken the competitive position of the business.</w:t>
      </w:r>
    </w:p>
    <w:p w14:paraId="05D9F5DC" w14:textId="00230F07" w:rsidR="00F47BD1" w:rsidRDefault="00F47BD1" w:rsidP="00C7357C">
      <w:pPr>
        <w:pStyle w:val="Heading2"/>
      </w:pPr>
      <w:r>
        <w:t xml:space="preserve">How does security enable the </w:t>
      </w:r>
      <w:proofErr w:type="gramStart"/>
      <w:r>
        <w:t>business</w:t>
      </w:r>
      <w:proofErr w:type="gramEnd"/>
    </w:p>
    <w:p w14:paraId="5C043304" w14:textId="7B829566" w:rsidR="00854D29" w:rsidRDefault="00854D29" w:rsidP="00854D29">
      <w:pPr>
        <w:pStyle w:val="Heading2"/>
      </w:pPr>
      <w:r>
        <w:t>Framing a Security Message</w:t>
      </w:r>
    </w:p>
    <w:p w14:paraId="21E8E472" w14:textId="1A064046" w:rsidR="00854D29" w:rsidRPr="00854D29" w:rsidRDefault="00854D29" w:rsidP="001C78B2">
      <w:pPr>
        <w:ind w:firstLine="720"/>
      </w:pPr>
      <w:r>
        <w:t>Communicating the criticality of security to a broad organizational audience is challenging because too many experts have poorly framed the conversation in the past.  Traditional approaches describe the Internet as being full of Boogiemen, that live in basements dressed in hoodies</w:t>
      </w:r>
      <w:sdt>
        <w:sdtPr>
          <w:id w:val="1230808670"/>
          <w:citation/>
        </w:sdtPr>
        <w:sdtContent>
          <w:r>
            <w:fldChar w:fldCharType="begin"/>
          </w:r>
          <w:r>
            <w:instrText xml:space="preserve"> CITATION Bru17 \l 1033 </w:instrText>
          </w:r>
          <w:r>
            <w:fldChar w:fldCharType="separate"/>
          </w:r>
          <w:r>
            <w:rPr>
              <w:noProof/>
            </w:rPr>
            <w:t xml:space="preserve"> (Bruijn &amp; Janssen, 2017)</w:t>
          </w:r>
          <w:r>
            <w:fldChar w:fldCharType="end"/>
          </w:r>
        </w:sdtContent>
      </w:sdt>
      <w:r>
        <w:t xml:space="preserve">.  These sophisticated adversaries will stop at nothing to exploit our websites and exfiltrate the data.  From the employee perspective, this </w:t>
      </w:r>
      <w:r>
        <w:lastRenderedPageBreak/>
        <w:t xml:space="preserve">sounds </w:t>
      </w:r>
      <w:proofErr w:type="spellStart"/>
      <w:r>
        <w:t>far fetched</w:t>
      </w:r>
      <w:proofErr w:type="spellEnd"/>
      <w:r>
        <w:t xml:space="preserve"> and reminiscent of a Michael Bay film.   They do not understand why they should care. Admittedly, our data is not attractive, so why would anyone bother to attack us?  Instead, the message should center around the risks that our software and business processes accept, implicitly, and explicitly.  Many risks exist within technology, though a more alarming number originate from the employees</w:t>
      </w:r>
      <w:r w:rsidRPr="007A0CDC">
        <w:t xml:space="preserve"> </w:t>
      </w:r>
      <w:sdt>
        <w:sdtPr>
          <w:id w:val="1569614785"/>
          <w:citation/>
        </w:sdtPr>
        <w:sdtContent>
          <w:r>
            <w:fldChar w:fldCharType="begin"/>
          </w:r>
          <w:r>
            <w:instrText xml:space="preserve"> CITATION Val17 \l 1033 </w:instrText>
          </w:r>
          <w:r>
            <w:fldChar w:fldCharType="separate"/>
          </w:r>
          <w:r>
            <w:rPr>
              <w:noProof/>
            </w:rPr>
            <w:t xml:space="preserve"> (Valiente, 2017)</w:t>
          </w:r>
          <w:r>
            <w:fldChar w:fldCharType="end"/>
          </w:r>
        </w:sdtContent>
      </w:sdt>
      <w:r>
        <w:t xml:space="preserve">.  The employees have access to customer data, production services, and other sensitive assets.  When they fat-finger a database command, there is a chance of data corruption, and that will require a backup and restore operation.  Fundamentally, conveying these risks results in the awareness and the formation of strategies around both prevention and recovery.  Perhaps more importantly, it addresses the question, </w:t>
      </w:r>
      <w:r w:rsidR="006F6C46">
        <w:t>"</w:t>
      </w:r>
      <w:r>
        <w:t>why should I care?</w:t>
      </w:r>
      <w:r w:rsidR="006F6C46">
        <w:t>"</w:t>
      </w:r>
    </w:p>
    <w:p w14:paraId="6DEB613C" w14:textId="3C07C210" w:rsidR="00F47BD1" w:rsidRDefault="00F47BD1" w:rsidP="00C7357C">
      <w:pPr>
        <w:pStyle w:val="Heading2"/>
      </w:pPr>
      <w:r>
        <w:t>Applying a framework to security</w:t>
      </w:r>
    </w:p>
    <w:p w14:paraId="4CA8D55C" w14:textId="32A1A666" w:rsidR="00A341C7" w:rsidRDefault="00A341C7" w:rsidP="004957FF">
      <w:pPr>
        <w:ind w:firstLine="720"/>
      </w:pPr>
      <w:r>
        <w:t>There is an abundance of standards and frameworks available to determine if decisions are being made consistently across the industry.  Four common incarnations are the Risk Management Framework (RMF), ISO2700x, NIST Cybersecurity Framework, and COBIT v5.  Each of these approaches follows a similar cycle of plan-act-assess-revise across different aspects of the stack (e.g., authentication, authorization, and auditing).  However, there are differences between the degree of enforcement versus guidance.  The origin of the standard also has a significant influence on the framework designers</w:t>
      </w:r>
      <w:r w:rsidR="006F6C46">
        <w:t>'</w:t>
      </w:r>
      <w:r>
        <w:t xml:space="preserve"> perspective, such as COBIT deriving from IT auditing then expanding with industry commonalities.</w:t>
      </w:r>
    </w:p>
    <w:p w14:paraId="10ACB502" w14:textId="30C0CA59" w:rsidR="00A341C7" w:rsidRPr="00A341C7" w:rsidRDefault="00A341C7" w:rsidP="00A341C7">
      <w:pPr>
        <w:ind w:firstLine="720"/>
      </w:pPr>
      <w:r>
        <w:t>While each of these frameworks possesses a similar structure, they differ in terms of prescriptive guidance versus generalizations.  For instance, ISO2700x has stringent requirements that necessitate a cultural shift for many businesses, and this is difficult to scale to an enterprise environment</w:t>
      </w:r>
      <w:sdt>
        <w:sdtPr>
          <w:id w:val="2115399420"/>
          <w:citation/>
        </w:sdtPr>
        <w:sdtContent>
          <w:r>
            <w:fldChar w:fldCharType="begin"/>
          </w:r>
          <w:r>
            <w:instrText xml:space="preserve"> CITATION Gil11 \l 1033 </w:instrText>
          </w:r>
          <w:r>
            <w:fldChar w:fldCharType="separate"/>
          </w:r>
          <w:r>
            <w:rPr>
              <w:noProof/>
            </w:rPr>
            <w:t xml:space="preserve"> (Gillies, 2011)</w:t>
          </w:r>
          <w:r>
            <w:fldChar w:fldCharType="end"/>
          </w:r>
        </w:sdtContent>
      </w:sdt>
      <w:r>
        <w:t xml:space="preserve">.  In contrast, the NIST Cybersecurity Framework describes various </w:t>
      </w:r>
      <w:r>
        <w:lastRenderedPageBreak/>
        <w:t>common scenarios then offers a good, better, best approach for the implementors</w:t>
      </w:r>
      <w:sdt>
        <w:sdtPr>
          <w:id w:val="613792373"/>
          <w:citation/>
        </w:sdtPr>
        <w:sdtContent>
          <w:r>
            <w:fldChar w:fldCharType="begin"/>
          </w:r>
          <w:r>
            <w:instrText xml:space="preserve">CITATION Gro18 \l 1033 </w:instrText>
          </w:r>
          <w:r>
            <w:fldChar w:fldCharType="separate"/>
          </w:r>
          <w:r>
            <w:rPr>
              <w:noProof/>
            </w:rPr>
            <w:t xml:space="preserve"> (Grohmann, 2018)</w:t>
          </w:r>
          <w:r>
            <w:fldChar w:fldCharType="end"/>
          </w:r>
        </w:sdtContent>
      </w:sdt>
      <w:r>
        <w:t>.  While there is a time and place for everything, introducing schedule risk to inflight commitments through abrupt policy change will always encounter political push back</w:t>
      </w:r>
      <w:sdt>
        <w:sdtPr>
          <w:id w:val="1326631952"/>
          <w:citation/>
        </w:sdtPr>
        <w:sdtContent>
          <w:r>
            <w:fldChar w:fldCharType="begin"/>
          </w:r>
          <w:r>
            <w:instrText xml:space="preserve">CITATION Dai19 \l 1033 </w:instrText>
          </w:r>
          <w:r>
            <w:fldChar w:fldCharType="separate"/>
          </w:r>
          <w:r>
            <w:rPr>
              <w:noProof/>
            </w:rPr>
            <w:t xml:space="preserve"> (Dai Zovi, 2019)</w:t>
          </w:r>
          <w:r>
            <w:fldChar w:fldCharType="end"/>
          </w:r>
        </w:sdtContent>
      </w:sdt>
      <w:r>
        <w:t>.</w:t>
      </w:r>
      <w:r w:rsidRPr="00FE5CC8">
        <w:t xml:space="preserve"> </w:t>
      </w:r>
      <w:r>
        <w:t xml:space="preserve">  For many businesses like HTM, having the flexibility to adopt a framework and then iteratively mature their processes over time reduces that risk and is an easier sell to leadership.  Arguably, this is not the utopian course during the interim. However, movement in the right direction is better than no action.</w:t>
      </w:r>
    </w:p>
    <w:p w14:paraId="75829905" w14:textId="2AF5BF83" w:rsidR="00A341C7" w:rsidRDefault="00F47BD1" w:rsidP="00A341C7">
      <w:pPr>
        <w:pStyle w:val="ListParagraph"/>
        <w:numPr>
          <w:ilvl w:val="2"/>
          <w:numId w:val="1"/>
        </w:numPr>
      </w:pPr>
      <w:r>
        <w:t>Identify, Protect, Assess, Repeat</w:t>
      </w:r>
    </w:p>
    <w:p w14:paraId="63EE4C1F" w14:textId="3D1AC18E" w:rsidR="00F47BD1" w:rsidRDefault="00F47BD1" w:rsidP="00C7357C">
      <w:pPr>
        <w:pStyle w:val="Heading1"/>
      </w:pPr>
      <w:r>
        <w:t xml:space="preserve">What are we </w:t>
      </w:r>
      <w:proofErr w:type="gramStart"/>
      <w:r>
        <w:t>protecting</w:t>
      </w:r>
      <w:proofErr w:type="gramEnd"/>
    </w:p>
    <w:p w14:paraId="6D174F4D" w14:textId="47CBDDC3" w:rsidR="00F47BD1" w:rsidRDefault="00F47BD1" w:rsidP="00C7357C">
      <w:pPr>
        <w:pStyle w:val="Heading2"/>
      </w:pPr>
      <w:r>
        <w:t>People</w:t>
      </w:r>
    </w:p>
    <w:p w14:paraId="7BCAFA16" w14:textId="77777777" w:rsidR="003C04D6" w:rsidRDefault="003C04D6" w:rsidP="003C04D6">
      <w:pPr>
        <w:ind w:firstLine="720"/>
      </w:pPr>
      <w:r>
        <w:t>The most crucial resource of an organization are the employees, and any plan for success needs to begin here.  Valientes (2017) estimates that nearly half of security incidents result from employee negligence, like interacting with phishing attacks and fat-fingering database commands.  Businesses that focus on security awareness training can reduce these statistics and create more reliable systems.  This awareness needs to touch on cultural expectations, such as European customer data, cannot leave Europe.  Initially, these expectations appear arbitrary, but communications the geographical nature of the Internet presents general consistencies and best practice patterns.  It also leads to an understanding of how various levels of legal enforceability influence release schedules of new features and innovation into foreign markets.  This training applies to all levels of the business, such as how technicians assist international customers, and how executives bundle products for international distribution.</w:t>
      </w:r>
    </w:p>
    <w:p w14:paraId="518D03B5" w14:textId="12AAE15A" w:rsidR="00D37CFD" w:rsidRDefault="00D37CFD" w:rsidP="00D37CFD">
      <w:pPr>
        <w:ind w:firstLine="720"/>
      </w:pPr>
      <w:r>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w:t>
      </w:r>
      <w:r>
        <w:lastRenderedPageBreak/>
        <w:t>the context of the user</w:t>
      </w:r>
      <w:r w:rsidR="006F6C46">
        <w:t>'</w:t>
      </w:r>
      <w:r>
        <w:t>s profile, the experience can be customized and produce more accurate predictions.  The payment for access to these inferences and decision processes comes from personal information, such as calendars, contacts, and routines</w:t>
      </w:r>
      <w:sdt>
        <w:sdtPr>
          <w:id w:val="-57322718"/>
          <w:citation/>
        </w:sdtPr>
        <w:sdtContent>
          <w:r>
            <w:fldChar w:fldCharType="begin"/>
          </w:r>
          <w:r>
            <w:instrText xml:space="preserve">CITATION Placeholder1 \l 1033 </w:instrText>
          </w:r>
          <w:r>
            <w:fldChar w:fldCharType="separate"/>
          </w:r>
          <w:r>
            <w:rPr>
              <w:noProof/>
            </w:rPr>
            <w:t xml:space="preserve"> (Mickens J. , 2018)</w:t>
          </w:r>
          <w:r>
            <w:fldChar w:fldCharType="end"/>
          </w:r>
        </w:sdtContent>
      </w:sdt>
      <w:r>
        <w:t>.  This trade creates privacy concerns that can be subtle and can go unnoticed for some time.</w:t>
      </w:r>
    </w:p>
    <w:p w14:paraId="6FA96B79" w14:textId="07D9CFCC" w:rsidR="00D37CFD" w:rsidRPr="00D37CFD" w:rsidRDefault="00D37CFD" w:rsidP="00D37CFD">
      <w:pPr>
        <w:ind w:firstLine="720"/>
      </w:pPr>
      <w:r>
        <w:t>For instance, numerous platforms integrate into open identity provides like Google and Facebook as a mechanism to simplify enrollment.  However, is that the job the user intended to hire</w:t>
      </w:r>
      <w:sdt>
        <w:sdtPr>
          <w:id w:val="-1225990394"/>
          <w:citation/>
        </w:sdtPr>
        <w:sdtContent>
          <w:r>
            <w:fldChar w:fldCharType="begin"/>
          </w:r>
          <w:r>
            <w:instrText xml:space="preserve"> CITATION Dai191 \l 1033 </w:instrText>
          </w:r>
          <w:r>
            <w:fldChar w:fldCharType="separate"/>
          </w:r>
          <w:r>
            <w:rPr>
              <w:noProof/>
            </w:rPr>
            <w:t xml:space="preserve"> (Dai Zovi, 2019)</w:t>
          </w:r>
          <w:r>
            <w:fldChar w:fldCharType="end"/>
          </w:r>
        </w:sdtContent>
      </w:sdt>
      <w:r>
        <w:t>?  Through an exchange of convenience, the 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xml:space="preserve">.  While the </w:t>
      </w:r>
      <w:r w:rsidRPr="009F24A8">
        <w:t>physical</w:t>
      </w:r>
      <w:r>
        <w:t xml:space="preserve"> person wants a single sign-on experience, they also desire distinct virtual profiles across those providers (e.g., LinkedIn versus </w:t>
      </w:r>
      <w:proofErr w:type="spellStart"/>
      <w:r>
        <w:t>PornHub</w:t>
      </w:r>
      <w:proofErr w:type="spellEnd"/>
      <w:r>
        <w:t>).  Traditionally users have encountere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fldChar w:fldCharType="begin"/>
          </w:r>
          <w:r>
            <w:instrText xml:space="preserve"> CITATION Has18 \l 1033 </w:instrText>
          </w:r>
          <w:r>
            <w:fldChar w:fldCharType="separate"/>
          </w:r>
          <w:r>
            <w:rPr>
              <w:noProof/>
            </w:rPr>
            <w:t xml:space="preserve"> (Haselton, 2018)</w:t>
          </w:r>
          <w:r>
            <w:fldChar w:fldCharType="end"/>
          </w:r>
        </w:sdtContent>
      </w:sdt>
      <w:r>
        <w:t>.  That response can be misleading since these policies exist as a liability disclaimer, not for the direct benefit of the user</w:t>
      </w:r>
      <w:sdt>
        <w:sdtPr>
          <w:id w:val="-704022857"/>
          <w:citation/>
        </w:sdtPr>
        <w:sdtContent>
          <w:r>
            <w:fldChar w:fldCharType="begin"/>
          </w:r>
          <w:r>
            <w:instrText xml:space="preserve"> CITATION Wac18 \l 1033 </w:instrText>
          </w:r>
          <w:r>
            <w:fldChar w:fldCharType="separate"/>
          </w:r>
          <w:r>
            <w:rPr>
              <w:noProof/>
            </w:rPr>
            <w:t xml:space="preserve"> (Wachter, 2018)</w:t>
          </w:r>
          <w:r>
            <w:fldChar w:fldCharType="end"/>
          </w:r>
        </w:sdtContent>
      </w:sdt>
      <w:r>
        <w:t>.</w:t>
      </w:r>
    </w:p>
    <w:p w14:paraId="2EF022E2" w14:textId="22761C08" w:rsidR="00F47BD1" w:rsidRDefault="00F47BD1" w:rsidP="00C7357C">
      <w:pPr>
        <w:pStyle w:val="Heading2"/>
      </w:pPr>
      <w:r>
        <w:t>Processes</w:t>
      </w:r>
    </w:p>
    <w:p w14:paraId="698D6BD1" w14:textId="77777777" w:rsidR="003C04D6" w:rsidRDefault="003C04D6" w:rsidP="00D37CFD">
      <w:pPr>
        <w:ind w:firstLine="720"/>
      </w:pPr>
      <w:r>
        <w:t xml:space="preserve">Protecting against global risks requires augmenting business processes and asset lifecycle management.  Hennig (2018) recommends starting with a threat modeling to identify what resources need protection and under which contexts.  During this exercise, each step needs to consider any integrity, confidentiality, and availability risks that might exist.  For instance, a prerequisite of deploying web services into authoritarian nations datacenters might involve exchanging sensitive communications with a foreign company.  Those conversations are likely to be intercepted </w:t>
      </w:r>
      <w:proofErr w:type="gramStart"/>
      <w:r>
        <w:t>and also</w:t>
      </w:r>
      <w:proofErr w:type="gramEnd"/>
      <w:r>
        <w:t xml:space="preserve"> viewed nation-states, either across the wire an official </w:t>
      </w:r>
      <w:r w:rsidRPr="00361089">
        <w:t>subpoena</w:t>
      </w:r>
      <w:r>
        <w:t xml:space="preserve">.  These </w:t>
      </w:r>
      <w:r>
        <w:lastRenderedPageBreak/>
        <w:t>challenges require design decisions that focus on disposable resources (e.g., one-time access tokens) and end-to-end encryption.  Many real-world processes span cross-corporation and require communication across asset production, installation, operationalization, and retirement</w:t>
      </w:r>
      <w:sdt>
        <w:sdtPr>
          <w:id w:val="-1532794121"/>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Identifying and repairing vulnerabilities across this lifecycle needs to be an iterative process that seeks feedback and incorporates it.  Leadership teams need to prioritize building these intra-team trust relationships through combinations of social outreach and bug bounty programs.</w:t>
      </w:r>
    </w:p>
    <w:p w14:paraId="4F490028" w14:textId="18575610" w:rsidR="00D37CFD" w:rsidRPr="00D37CFD" w:rsidRDefault="00D37CFD" w:rsidP="00D37CFD">
      <w:pPr>
        <w:ind w:firstLine="720"/>
      </w:pPr>
      <w:r>
        <w:t>Manufacturing facilities are evolving into massive CPS ecosystems through Industrial IoT devices feeding into complex event processing systems</w:t>
      </w:r>
      <w:sdt>
        <w:sdtPr>
          <w:id w:val="1182395945"/>
          <w:citation/>
        </w:sdtPr>
        <w:sdtContent>
          <w:r>
            <w:fldChar w:fldCharType="begin"/>
          </w:r>
          <w:r>
            <w:instrText xml:space="preserve"> CITATION Bab16 \l 1033 </w:instrText>
          </w:r>
          <w:r>
            <w:fldChar w:fldCharType="separate"/>
          </w:r>
          <w:r>
            <w:rPr>
              <w:noProof/>
            </w:rPr>
            <w:t xml:space="preserve"> (Babiceanu, 2016)</w:t>
          </w:r>
          <w:r>
            <w:fldChar w:fldCharType="end"/>
          </w:r>
        </w:sdtContent>
      </w:sdt>
      <w:r>
        <w:t>.  This approach reduces costs by increasing automation efficiencies.  Reliance on automation also increases the opacity of decision-making processes and introduces additional risk vectors</w:t>
      </w:r>
      <w:sdt>
        <w:sdtPr>
          <w:id w:val="-1035345066"/>
          <w:citation/>
        </w:sdtPr>
        <w:sdtContent>
          <w:r>
            <w:fldChar w:fldCharType="begin"/>
          </w:r>
          <w:r>
            <w:instrText xml:space="preserve">CITATION Placeholder1 \l 1033 </w:instrText>
          </w:r>
          <w:r>
            <w:fldChar w:fldCharType="separate"/>
          </w:r>
          <w:r>
            <w:rPr>
              <w:noProof/>
            </w:rPr>
            <w:t xml:space="preserve"> (Mickens J. , 2018)</w:t>
          </w:r>
          <w:r>
            <w:fldChar w:fldCharType="end"/>
          </w:r>
        </w:sdtContent>
      </w:sdt>
      <w:r>
        <w:t>.  For example, an increase in network latencies might cause decision processes to act on outdated information.  When perspective distortion exists between the cyber and physical structures, then accidents can follow, like autonomous vehicles failing to stop or safety systems not initiating soon enough</w:t>
      </w:r>
      <w:sdt>
        <w:sdtPr>
          <w:id w:val="-1099015800"/>
          <w:citation/>
        </w:sdtPr>
        <w:sdtContent>
          <w:r>
            <w:fldChar w:fldCharType="begin"/>
          </w:r>
          <w:r>
            <w:instrText xml:space="preserve"> CITATION Fro181 \l 1033 </w:instrText>
          </w:r>
          <w:r>
            <w:fldChar w:fldCharType="separate"/>
          </w:r>
          <w:r>
            <w:rPr>
              <w:noProof/>
            </w:rPr>
            <w:t xml:space="preserve"> (Frodigh, 2018)</w:t>
          </w:r>
          <w:r>
            <w:fldChar w:fldCharType="end"/>
          </w:r>
        </w:sdtContent>
      </w:sdt>
      <w:r>
        <w:t xml:space="preserve">.  CPS technologies can </w:t>
      </w:r>
      <w:proofErr w:type="gramStart"/>
      <w:r>
        <w:t>enter into</w:t>
      </w:r>
      <w:proofErr w:type="gramEnd"/>
      <w:r>
        <w:t xml:space="preserve"> this erroneous state due to Denial of Service states (DoS) caused by malicious actors, malware, and negligent administrators.</w:t>
      </w:r>
    </w:p>
    <w:p w14:paraId="2EEA0CE1" w14:textId="28D30E05" w:rsidR="00F47BD1" w:rsidRDefault="00F47BD1" w:rsidP="00C7357C">
      <w:pPr>
        <w:pStyle w:val="Heading2"/>
      </w:pPr>
      <w:r>
        <w:t>Products</w:t>
      </w:r>
    </w:p>
    <w:p w14:paraId="43CD97AE" w14:textId="7CE018C6" w:rsidR="003C04D6" w:rsidRPr="003C04D6" w:rsidRDefault="003C04D6" w:rsidP="003C04D6">
      <w:pPr>
        <w:ind w:firstLine="720"/>
      </w:pPr>
      <w:r>
        <w:t>The products released into a market need to consider the security assertions of both the foreign market and the domestic organization.  For instance, authoritarian nations will steal innovations and share those trade secrets with foreign competitors.   The inverse can also be true, where products lack the security assertions of the foreign market and are not permissible.  Recently K</w:t>
      </w:r>
      <w:r w:rsidRPr="00100E65">
        <w:t>aspersky</w:t>
      </w:r>
      <w:r>
        <w:t xml:space="preserve"> Anti-Virus was banned from several American institutions because of concerns that Russia could maliciously control the software</w:t>
      </w:r>
      <w:sdt>
        <w:sdtPr>
          <w:id w:val="-625392559"/>
          <w:citation/>
        </w:sdtPr>
        <w:sdtContent>
          <w:r>
            <w:fldChar w:fldCharType="begin"/>
          </w:r>
          <w:r>
            <w:instrText xml:space="preserve"> CITATION Kre19 \l 1033 </w:instrText>
          </w:r>
          <w:r>
            <w:fldChar w:fldCharType="separate"/>
          </w:r>
          <w:r>
            <w:rPr>
              <w:noProof/>
            </w:rPr>
            <w:t xml:space="preserve"> (Krebs, 2019)</w:t>
          </w:r>
          <w:r>
            <w:fldChar w:fldCharType="end"/>
          </w:r>
        </w:sdtContent>
      </w:sdt>
      <w:r>
        <w:t xml:space="preserve">.  This trait is not </w:t>
      </w:r>
      <w:r>
        <w:lastRenderedPageBreak/>
        <w:t>unique to authoritarian nations, as specific New Zealand products have been ban from France for not meeting privacy norms</w:t>
      </w:r>
      <w:sdt>
        <w:sdtPr>
          <w:id w:val="-210106688"/>
          <w:citation/>
        </w:sdtPr>
        <w:sdtContent>
          <w:r>
            <w:fldChar w:fldCharType="begin"/>
          </w:r>
          <w:r>
            <w:instrText xml:space="preserve"> CITATION Hun191 \l 1033 </w:instrText>
          </w:r>
          <w:r>
            <w:fldChar w:fldCharType="separate"/>
          </w:r>
          <w:r>
            <w:rPr>
              <w:noProof/>
            </w:rPr>
            <w:t xml:space="preserve"> (Hunt, 2019)</w:t>
          </w:r>
          <w:r>
            <w:fldChar w:fldCharType="end"/>
          </w:r>
        </w:sdtContent>
      </w:sdt>
      <w:r>
        <w:t>.  When a product does not meet the expectations of either the producer or the consumer, then a decision around acceptable risk needs to take place.  Those decisions might result in bundling fewer features into a smaller version or blocking the deal entirely.</w:t>
      </w:r>
    </w:p>
    <w:p w14:paraId="7A33F30B" w14:textId="77777777" w:rsidR="00D37CFD" w:rsidRDefault="00D37CFD" w:rsidP="00D37CFD">
      <w:pPr>
        <w:ind w:firstLine="720"/>
      </w:pPr>
      <w:r>
        <w:t>According to Gartner, the trend of weak authentication controls impacts nearly 50% 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The </w:t>
      </w:r>
      <w:proofErr w:type="spellStart"/>
      <w:r>
        <w:t>Mirai</w:t>
      </w:r>
      <w:proofErr w:type="spellEnd"/>
      <w:r>
        <w:t xml:space="preserve"> malware was able to span half a million devices using a small dictionary file to brute force access</w:t>
      </w:r>
      <w:sdt>
        <w:sdtPr>
          <w:id w:val="-944850106"/>
          <w:citation/>
        </w:sdtPr>
        <w:sdtContent>
          <w:r>
            <w:fldChar w:fldCharType="begin"/>
          </w:r>
          <w:r>
            <w:instrText xml:space="preserve"> CITATION Gam17 \l 1033 </w:instrText>
          </w:r>
          <w:r>
            <w:fldChar w:fldCharType="separate"/>
          </w:r>
          <w:r>
            <w:rPr>
              <w:noProof/>
            </w:rPr>
            <w:t xml:space="preserve"> (Gamblin, 2017)</w:t>
          </w:r>
          <w:r>
            <w:fldChar w:fldCharType="end"/>
          </w:r>
        </w:sdtContent>
      </w:sdt>
      <w:r>
        <w:t>.  Although its source code has been available for several years, and its particularly noisy approach to gaining entry are discoverable, variations are still thriving</w:t>
      </w:r>
      <w:sdt>
        <w:sdtPr>
          <w:id w:val="282934556"/>
          <w:citation/>
        </w:sdtPr>
        <w:sdtContent>
          <w:r>
            <w:fldChar w:fldCharType="begin"/>
          </w:r>
          <w:r>
            <w:instrText xml:space="preserve">CITATION Kol17 \l 1033 </w:instrText>
          </w:r>
          <w:r>
            <w:fldChar w:fldCharType="separate"/>
          </w:r>
          <w:r>
            <w:rPr>
              <w:noProof/>
            </w:rPr>
            <w:t xml:space="preserve"> (Kolias, Kambourakis, Stavrou, &amp; Voas, 2017)</w:t>
          </w:r>
          <w:r>
            <w:fldChar w:fldCharType="end"/>
          </w:r>
        </w:sdtContent>
      </w:sdt>
      <w:r>
        <w:t>.  While these programs should have encouraged a movement toward security by default, the broad industry has failed to act against even this rudimentary attack.</w:t>
      </w:r>
    </w:p>
    <w:p w14:paraId="35FFE7E1" w14:textId="77777777" w:rsidR="00D37CFD" w:rsidRDefault="00D37CFD" w:rsidP="00D37CFD">
      <w:pPr>
        <w:ind w:firstLine="720"/>
      </w:pPr>
      <w:r>
        <w:t>There is an economic incentive for businesses to churn out new IoT devices with more innovative, instead of investing in security protections for those features</w:t>
      </w:r>
      <w:sdt>
        <w:sdtPr>
          <w:id w:val="-31344440"/>
          <w:citation/>
        </w:sdtPr>
        <w:sdtContent>
          <w:r>
            <w:fldChar w:fldCharType="begin"/>
          </w:r>
          <w:r>
            <w:instrText xml:space="preserve">CITATION LiZ18 \l 1033 </w:instrText>
          </w:r>
          <w:r>
            <w:fldChar w:fldCharType="separate"/>
          </w:r>
          <w:r>
            <w:rPr>
              <w:noProof/>
            </w:rPr>
            <w:t xml:space="preserve"> (Li &amp; Liao, 2018)</w:t>
          </w:r>
          <w:r>
            <w:fldChar w:fldCharType="end"/>
          </w:r>
        </w:sdtContent>
      </w:sdt>
      <w:r>
        <w:t>.  For many retail markets, the customer makes purchasing decisions predominantly on which product has the most features at the lowest price.  Meanwhile, devices such as 8-bit micro-controllers, lack the computing resources necessary to support authentication, authorization, auditing, and transport encryption</w:t>
      </w:r>
      <w:sdt>
        <w:sdtPr>
          <w:id w:val="1940564546"/>
          <w:citation/>
        </w:sdtPr>
        <w:sdtContent>
          <w:r>
            <w:fldChar w:fldCharType="begin"/>
          </w:r>
          <w:r>
            <w:instrText xml:space="preserve"> CITATION Web16 \l 1033 </w:instrText>
          </w:r>
          <w:r>
            <w:fldChar w:fldCharType="separate"/>
          </w:r>
          <w:r>
            <w:rPr>
              <w:noProof/>
            </w:rPr>
            <w:t xml:space="preserve"> (Weber &amp; Studer, 2016)</w:t>
          </w:r>
          <w:r>
            <w:fldChar w:fldCharType="end"/>
          </w:r>
        </w:sdtContent>
      </w:sdt>
      <w:r>
        <w:t xml:space="preserve">.  Even when there are sufficient resources available, security protections can cause interoperation (interop) challenges, which leads to customers </w:t>
      </w:r>
      <w:proofErr w:type="gramStart"/>
      <w:r>
        <w:t>assuming that</w:t>
      </w:r>
      <w:proofErr w:type="gramEnd"/>
      <w:r>
        <w:t xml:space="preserve"> the device does not work.  If the customer believes that the equipment is faulty, they leave bad reviews online, contact support, and request replacements—all of which cost the business money.</w:t>
      </w:r>
    </w:p>
    <w:p w14:paraId="61D45D31" w14:textId="4C5052AD" w:rsidR="00F47BD1" w:rsidRDefault="00F47BD1" w:rsidP="00C7357C">
      <w:pPr>
        <w:pStyle w:val="Heading2"/>
      </w:pPr>
      <w:r>
        <w:t>Information</w:t>
      </w:r>
    </w:p>
    <w:p w14:paraId="408095A2" w14:textId="2D0831FE" w:rsidR="00F47BD1" w:rsidRDefault="00F47BD1" w:rsidP="00C7357C">
      <w:pPr>
        <w:pStyle w:val="Heading2"/>
      </w:pPr>
      <w:r>
        <w:lastRenderedPageBreak/>
        <w:t>Customers</w:t>
      </w:r>
    </w:p>
    <w:p w14:paraId="3E8368D1" w14:textId="6D05E267" w:rsidR="00F47BD1" w:rsidRDefault="00F47BD1" w:rsidP="00C7357C">
      <w:pPr>
        <w:pStyle w:val="Heading1"/>
      </w:pPr>
      <w:r>
        <w:t>Who</w:t>
      </w:r>
      <w:r w:rsidR="00C7357C">
        <w:t>m</w:t>
      </w:r>
      <w:r>
        <w:t xml:space="preserve"> are we protecting </w:t>
      </w:r>
      <w:proofErr w:type="gramStart"/>
      <w:r>
        <w:t>against</w:t>
      </w:r>
      <w:proofErr w:type="gramEnd"/>
    </w:p>
    <w:p w14:paraId="49C41E61" w14:textId="1B2C7905" w:rsidR="00F47BD1" w:rsidRDefault="00F47BD1" w:rsidP="00C7357C">
      <w:pPr>
        <w:pStyle w:val="Heading2"/>
      </w:pPr>
      <w:r>
        <w:t>Negligence</w:t>
      </w:r>
    </w:p>
    <w:p w14:paraId="142B6D51" w14:textId="4178C2BE" w:rsidR="003B150F" w:rsidRPr="003B150F" w:rsidRDefault="003B150F" w:rsidP="003B150F">
      <w:pPr>
        <w:ind w:firstLine="720"/>
      </w:pPr>
      <w:r>
        <w:t>When we step back and look at the numbers, half of the attacks target technology assets explicitly, such as probing for cross-site scripting bugs in our websites. The next quarter comes from humans interacting with hostile automation, e.g., phishing attacks and malicious mobile apps, and the final quarter from erroneous behaviors.  These figures suggest that creating a more security-aware culture could remove nearly half of the attack surface and strengthen business continuity</w:t>
      </w:r>
      <w:sdt>
        <w:sdtPr>
          <w:id w:val="-176345196"/>
          <w:citation/>
        </w:sdtPr>
        <w:sdtContent>
          <w:r>
            <w:fldChar w:fldCharType="begin"/>
          </w:r>
          <w:r>
            <w:instrText xml:space="preserve"> CITATION Val17 \l 1033 </w:instrText>
          </w:r>
          <w:r>
            <w:fldChar w:fldCharType="separate"/>
          </w:r>
          <w:r>
            <w:rPr>
              <w:noProof/>
            </w:rPr>
            <w:t xml:space="preserve"> (Valiente, 2017)</w:t>
          </w:r>
          <w:r>
            <w:fldChar w:fldCharType="end"/>
          </w:r>
        </w:sdtContent>
      </w:sdt>
      <w:r>
        <w:t>.  For instance, when network engineers understand risk management, they create features that consider scalability and availability during the design versus after the solution has failed</w:t>
      </w:r>
      <w:sdt>
        <w:sdtPr>
          <w:id w:val="-2146950660"/>
          <w:citation/>
        </w:sdtPr>
        <w:sdtContent>
          <w:r>
            <w:fldChar w:fldCharType="begin"/>
          </w:r>
          <w:r>
            <w:instrText xml:space="preserve">CITATION Mic15 \l 1033 </w:instrText>
          </w:r>
          <w:r>
            <w:fldChar w:fldCharType="separate"/>
          </w:r>
          <w:r>
            <w:rPr>
              <w:noProof/>
            </w:rPr>
            <w:t xml:space="preserve"> (Mickens J. , 2015)</w:t>
          </w:r>
          <w:r>
            <w:fldChar w:fldCharType="end"/>
          </w:r>
        </w:sdtContent>
      </w:sdt>
      <w:r>
        <w:t>.  It is too late to discuss service redundancies and fail-over technologies after the service is offline, or least privileges after a support technician accidentally corrupts customer data.  These challenges will continue to occur until there is sufficient awareness, and team members understand the damage that follows their actions.  If we can at least stop the good guys doing bad stuff, the organization would be in a much better position.</w:t>
      </w:r>
    </w:p>
    <w:p w14:paraId="0339D144" w14:textId="167CB8A4" w:rsidR="00F47BD1" w:rsidRDefault="00F47BD1" w:rsidP="00C7357C">
      <w:pPr>
        <w:pStyle w:val="Heading2"/>
      </w:pPr>
      <w:r>
        <w:t>International actors</w:t>
      </w:r>
    </w:p>
    <w:p w14:paraId="174EDC0B" w14:textId="15CB777E" w:rsidR="00F47BD1" w:rsidRDefault="00F47BD1" w:rsidP="00C7357C">
      <w:pPr>
        <w:pStyle w:val="Heading2"/>
      </w:pPr>
      <w:r>
        <w:t>Hackers/Hac</w:t>
      </w:r>
      <w:r w:rsidR="00C7357C">
        <w:t>k</w:t>
      </w:r>
      <w:r>
        <w:t>tivist</w:t>
      </w:r>
    </w:p>
    <w:p w14:paraId="584C4A87" w14:textId="2EA195F1" w:rsidR="00F47BD1" w:rsidRDefault="00F47BD1" w:rsidP="00C7357C">
      <w:pPr>
        <w:pStyle w:val="Heading1"/>
      </w:pPr>
      <w:r>
        <w:t xml:space="preserve">How are they attacking </w:t>
      </w:r>
      <w:proofErr w:type="gramStart"/>
      <w:r>
        <w:t>us</w:t>
      </w:r>
      <w:proofErr w:type="gramEnd"/>
    </w:p>
    <w:p w14:paraId="5157DE0E" w14:textId="77777777" w:rsidR="00F47BD1" w:rsidRDefault="00F47BD1" w:rsidP="00C7357C">
      <w:pPr>
        <w:pStyle w:val="Heading2"/>
      </w:pPr>
      <w:r>
        <w:t>Ransomware</w:t>
      </w:r>
    </w:p>
    <w:p w14:paraId="32EE97BA" w14:textId="77777777" w:rsidR="00F47BD1" w:rsidRDefault="00F47BD1" w:rsidP="00C7357C">
      <w:pPr>
        <w:pStyle w:val="Heading2"/>
      </w:pPr>
      <w:r>
        <w:t>Malware</w:t>
      </w:r>
    </w:p>
    <w:p w14:paraId="063F8FD8" w14:textId="4F7DF9B4" w:rsidR="00F47BD1" w:rsidRDefault="00F47BD1" w:rsidP="00C7357C">
      <w:pPr>
        <w:pStyle w:val="Heading2"/>
      </w:pPr>
      <w:r>
        <w:t>Zero Days</w:t>
      </w:r>
    </w:p>
    <w:p w14:paraId="2EE15CFC" w14:textId="35F717E8" w:rsidR="00F47BD1" w:rsidRDefault="00F47BD1" w:rsidP="00C7357C">
      <w:pPr>
        <w:pStyle w:val="Heading2"/>
      </w:pPr>
      <w:proofErr w:type="gramStart"/>
      <w:r>
        <w:t>Spear-fishing</w:t>
      </w:r>
      <w:proofErr w:type="gramEnd"/>
    </w:p>
    <w:p w14:paraId="08020A75" w14:textId="1049E404" w:rsidR="00F47BD1" w:rsidRDefault="00F47BD1" w:rsidP="00C7357C">
      <w:pPr>
        <w:pStyle w:val="Heading1"/>
      </w:pPr>
      <w:r>
        <w:t xml:space="preserve">Where are they attacking </w:t>
      </w:r>
      <w:proofErr w:type="gramStart"/>
      <w:r>
        <w:t>from</w:t>
      </w:r>
      <w:proofErr w:type="gramEnd"/>
    </w:p>
    <w:p w14:paraId="3EDDD3A4" w14:textId="2BB9DCE2" w:rsidR="00F47BD1" w:rsidRDefault="00F47BD1" w:rsidP="00C7357C">
      <w:pPr>
        <w:pStyle w:val="Heading2"/>
      </w:pPr>
      <w:r>
        <w:lastRenderedPageBreak/>
        <w:t>Globalization</w:t>
      </w:r>
    </w:p>
    <w:p w14:paraId="64087F5B" w14:textId="77777777" w:rsidR="004957FF" w:rsidRDefault="004957FF" w:rsidP="00AB0C2C">
      <w:pPr>
        <w:pStyle w:val="Heading3"/>
      </w:pPr>
      <w:r>
        <w:t>Geography and Sovereignty</w:t>
      </w:r>
    </w:p>
    <w:p w14:paraId="350AB900" w14:textId="0621011C" w:rsidR="004957FF" w:rsidRDefault="004957FF" w:rsidP="004957FF">
      <w:r>
        <w:tab/>
        <w:t>The premise of the Internet is an open communication system that connects people from around the world, enabling commerce and ideas to flow freely.  However, nation-states also want to protect their sovereignty and enforce laws around these interactions</w:t>
      </w:r>
      <w:sdt>
        <w:sdtPr>
          <w:id w:val="724805024"/>
          <w:citation/>
        </w:sdtPr>
        <w:sdtContent>
          <w:r>
            <w:fldChar w:fldCharType="begin"/>
          </w:r>
          <w:r>
            <w:instrText xml:space="preserve"> CITATION Ink15 \l 1033 </w:instrText>
          </w:r>
          <w:r>
            <w:fldChar w:fldCharType="separate"/>
          </w:r>
          <w:r>
            <w:rPr>
              <w:noProof/>
            </w:rPr>
            <w:t xml:space="preserve"> (Inkster, 2015)</w:t>
          </w:r>
          <w:r>
            <w:fldChar w:fldCharType="end"/>
          </w:r>
        </w:sdtContent>
      </w:sdt>
      <w:r>
        <w:t>.  These competing requirements cause national security policies to make trade-offs between government control, societal freedoms, and rights of international actors</w:t>
      </w:r>
      <w:sdt>
        <w:sdtPr>
          <w:id w:val="-1713567013"/>
          <w:citation/>
        </w:sdtPr>
        <w:sdtContent>
          <w:r>
            <w:fldChar w:fldCharType="begin"/>
          </w:r>
          <w:r>
            <w:instrText xml:space="preserve"> CITATION Kov181 \l 1033 </w:instrText>
          </w:r>
          <w:r>
            <w:fldChar w:fldCharType="separate"/>
          </w:r>
          <w:r>
            <w:rPr>
              <w:noProof/>
            </w:rPr>
            <w:t xml:space="preserve"> (Kovacs.2, 2018)</w:t>
          </w:r>
          <w:r>
            <w:fldChar w:fldCharType="end"/>
          </w:r>
        </w:sdtContent>
      </w:sdt>
      <w:r>
        <w:t>.  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sdt>
        <w:sdtPr>
          <w:id w:val="-1900196567"/>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These decisions create geography that influences the protective capabilities and behavioral norms.  For instance, the European Union (EU) believes that building a digital economy begins with user privacy</w:t>
      </w:r>
      <w:sdt>
        <w:sdtPr>
          <w:id w:val="1204747218"/>
          <w:citation/>
        </w:sdtPr>
        <w:sdtContent>
          <w:r>
            <w:fldChar w:fldCharType="begin"/>
          </w:r>
          <w:r>
            <w:instrText xml:space="preserve"> CITATION Kov18 \l 1033 </w:instrText>
          </w:r>
          <w:r>
            <w:fldChar w:fldCharType="separate"/>
          </w:r>
          <w:r>
            <w:rPr>
              <w:noProof/>
            </w:rPr>
            <w:t xml:space="preserve"> (Kovacs.1, 2018)</w:t>
          </w:r>
          <w:r>
            <w:fldChar w:fldCharType="end"/>
          </w:r>
        </w:sdtContent>
      </w:sdt>
      <w:r>
        <w:t>.  While the EU</w:t>
      </w:r>
      <w:r w:rsidR="006F6C46">
        <w:t>'</w:t>
      </w:r>
      <w:r>
        <w:t xml:space="preserve">s Global Data Protection Regulations (GDPR) mandates severe penalties for negligence, like data breaches, authoritarian countries such as Russia are more </w:t>
      </w:r>
      <w:proofErr w:type="gramStart"/>
      <w:r>
        <w:t>laisse-fair</w:t>
      </w:r>
      <w:proofErr w:type="gramEnd"/>
      <w:r>
        <w:t>.  These value differences appear in other aspects like the transparency to share evidence or assist with criminal investigations.</w:t>
      </w:r>
    </w:p>
    <w:p w14:paraId="776800E6" w14:textId="77777777" w:rsidR="004957FF" w:rsidRDefault="004957FF" w:rsidP="00AB0C2C">
      <w:pPr>
        <w:pStyle w:val="Heading3"/>
      </w:pPr>
      <w:r w:rsidRPr="00DE5203">
        <w:t>Cyberespionage</w:t>
      </w:r>
      <w:r>
        <w:t xml:space="preserve">  </w:t>
      </w:r>
    </w:p>
    <w:p w14:paraId="6BF777D4" w14:textId="77777777" w:rsidR="004957FF" w:rsidRDefault="004957FF" w:rsidP="004957FF">
      <w:pPr>
        <w:ind w:firstLine="720"/>
      </w:pPr>
      <w:r>
        <w:t>Businesses that operate solely within the United States have access to a legal system that enables seeking damages for malicious third-party behavior.  For instance, when Uber stole intellectual property from Google, it was sued for $250M in damages</w:t>
      </w:r>
      <w:sdt>
        <w:sdtPr>
          <w:id w:val="1536613689"/>
          <w:citation/>
        </w:sdtPr>
        <w:sdtContent>
          <w:r>
            <w:fldChar w:fldCharType="begin"/>
          </w:r>
          <w:r>
            <w:instrText xml:space="preserve"> CITATION Ben19 \l 1033 </w:instrText>
          </w:r>
          <w:r>
            <w:fldChar w:fldCharType="separate"/>
          </w:r>
          <w:r>
            <w:rPr>
              <w:noProof/>
            </w:rPr>
            <w:t xml:space="preserve"> (Bensinger, 2019)</w:t>
          </w:r>
          <w:r>
            <w:fldChar w:fldCharType="end"/>
          </w:r>
        </w:sdtContent>
      </w:sdt>
      <w:r>
        <w:t>.  When the same theft occurs across international borders, jurisdiction becomes less clear and is more challenging to enforce.  Participants in these hostile markets need to be aware that espionage comes from various sources, such as individual hackers and nation-states</w:t>
      </w:r>
      <w:r w:rsidRPr="00351795">
        <w:t xml:space="preserve"> </w:t>
      </w:r>
      <w:sdt>
        <w:sdtPr>
          <w:id w:val="1776277824"/>
          <w:citation/>
        </w:sdtPr>
        <w:sdtContent>
          <w:r>
            <w:fldChar w:fldCharType="begin"/>
          </w:r>
          <w:r>
            <w:instrText xml:space="preserve"> CITATION Kre19 \l 1033 </w:instrText>
          </w:r>
          <w:r>
            <w:fldChar w:fldCharType="separate"/>
          </w:r>
          <w:r>
            <w:rPr>
              <w:noProof/>
            </w:rPr>
            <w:t>(Krebs, 2019)</w:t>
          </w:r>
          <w:r>
            <w:fldChar w:fldCharType="end"/>
          </w:r>
        </w:sdtContent>
      </w:sdt>
      <w:r>
        <w:t xml:space="preserve">.  </w:t>
      </w:r>
      <w:r>
        <w:lastRenderedPageBreak/>
        <w:t>International law does not prohibit these nation-states spying, Article 51 of the United Nations charter even allows it under the disguise of self-defense</w:t>
      </w:r>
      <w:sdt>
        <w:sdtPr>
          <w:id w:val="-1288509646"/>
          <w:citation/>
        </w:sdtPr>
        <w:sdtContent>
          <w:r>
            <w:fldChar w:fldCharType="begin"/>
          </w:r>
          <w:r>
            <w:instrText xml:space="preserve"> CITATION Ban17 \l 1033 </w:instrText>
          </w:r>
          <w:r>
            <w:fldChar w:fldCharType="separate"/>
          </w:r>
          <w:r>
            <w:rPr>
              <w:noProof/>
            </w:rPr>
            <w:t xml:space="preserve"> (Banks, 2017)</w:t>
          </w:r>
          <w:r>
            <w:fldChar w:fldCharType="end"/>
          </w:r>
        </w:sdtContent>
      </w:sdt>
      <w:r>
        <w:t xml:space="preserve">.  Some states argue that different rules should exist for monitoring public and private institutions.  </w:t>
      </w:r>
      <w:r w:rsidRPr="003A5B56">
        <w:t>However, this perspective employs a very Western vie</w:t>
      </w:r>
      <w:r>
        <w:t>w</w:t>
      </w:r>
      <w:r w:rsidRPr="003A5B56">
        <w:t xml:space="preserve">.  For socialist countries, the distinction is </w:t>
      </w:r>
      <w:r>
        <w:t>fuzzier</w:t>
      </w:r>
      <w:r w:rsidRPr="003A5B56">
        <w:t xml:space="preserve"> than a pure</w:t>
      </w:r>
      <w:r>
        <w:t>ly</w:t>
      </w:r>
      <w:r w:rsidRPr="003A5B56">
        <w:t xml:space="preserve"> cap</w:t>
      </w:r>
      <w:r>
        <w:t>it</w:t>
      </w:r>
      <w:r w:rsidRPr="003A5B56">
        <w:t xml:space="preserve">alist society </w:t>
      </w:r>
      <w:r>
        <w:t>as the boundary between the industries lacks a consistent definition.</w:t>
      </w:r>
    </w:p>
    <w:p w14:paraId="0FBCFF06" w14:textId="77777777" w:rsidR="004957FF" w:rsidRDefault="004957FF" w:rsidP="00AB0C2C">
      <w:pPr>
        <w:pStyle w:val="Heading3"/>
      </w:pPr>
      <w:r>
        <w:t>Cyber sabotage</w:t>
      </w:r>
    </w:p>
    <w:p w14:paraId="60903828" w14:textId="77777777" w:rsidR="004957FF" w:rsidRDefault="004957FF" w:rsidP="004957FF">
      <w:pPr>
        <w:ind w:firstLine="720"/>
      </w:pPr>
      <w:r>
        <w:t>Using technologies like ransomware, malicious software that encrypts digital devices, nefarious actors can force an organization to purchase decryption keys before restoring service</w:t>
      </w:r>
      <w:sdt>
        <w:sdtPr>
          <w:id w:val="-1274085217"/>
          <w:citation/>
        </w:sdtPr>
        <w:sdtContent>
          <w:r>
            <w:fldChar w:fldCharType="begin"/>
          </w:r>
          <w:r>
            <w:instrText xml:space="preserve"> CITATION The17 \l 1033 </w:instrText>
          </w:r>
          <w:r>
            <w:fldChar w:fldCharType="separate"/>
          </w:r>
          <w:r>
            <w:rPr>
              <w:noProof/>
            </w:rPr>
            <w:t xml:space="preserve"> (Busdicker &amp; Upendra, 2017)</w:t>
          </w:r>
          <w:r>
            <w:fldChar w:fldCharType="end"/>
          </w:r>
        </w:sdtContent>
      </w:sdt>
      <w:r>
        <w:t>.  Attackers also send high volumes of network traffic into corporate websites as a mechanism causing Denial of Service (DoS) scenarios.  When these cyber sabotage events occur, it disrupts business continuity and impacts the credibility of the victim.  American companies have traditionally relied on deterrence, such as the Computer Fraud and Abuse Act</w:t>
      </w:r>
      <w:r w:rsidRPr="00351795">
        <w:t xml:space="preserve"> </w:t>
      </w:r>
      <w:sdt>
        <w:sdtPr>
          <w:id w:val="-397291828"/>
          <w:citation/>
        </w:sdtPr>
        <w:sdtContent>
          <w:r>
            <w:fldChar w:fldCharType="begin"/>
          </w:r>
          <w:r>
            <w:instrText xml:space="preserve"> CITATION Fis17 \l 1033 </w:instrText>
          </w:r>
          <w:r>
            <w:fldChar w:fldCharType="separate"/>
          </w:r>
          <w:r>
            <w:rPr>
              <w:noProof/>
            </w:rPr>
            <w:t>(Fischerkeller &amp; Harknett, 217)</w:t>
          </w:r>
          <w:r>
            <w:fldChar w:fldCharType="end"/>
          </w:r>
        </w:sdtContent>
      </w:sdt>
      <w:r>
        <w:t>.  Technological solutions like deploying applications across multiple Public Cloud Service Provider (CSP) data centers can minimize the influence of DoS attacks.  However, these same legal protections do not uniformly exist across the globe, and regulations around data placement can limit the accessibility of flexible fail-over solutions.</w:t>
      </w:r>
    </w:p>
    <w:p w14:paraId="17C75277" w14:textId="77777777" w:rsidR="004957FF" w:rsidRDefault="004957FF" w:rsidP="004957FF">
      <w:pPr>
        <w:pStyle w:val="Heading2"/>
      </w:pPr>
      <w:r>
        <w:t>Subversion</w:t>
      </w:r>
    </w:p>
    <w:p w14:paraId="54B36357" w14:textId="175CD8F1" w:rsidR="004957FF" w:rsidRPr="00077C00" w:rsidRDefault="004957FF" w:rsidP="004957FF">
      <w:pPr>
        <w:ind w:firstLine="720"/>
      </w:pPr>
      <w:r>
        <w:t>The international community does not agree on the strict definition of what constitutes a cyber-attack</w:t>
      </w:r>
      <w:sdt>
        <w:sdtPr>
          <w:id w:val="567532436"/>
          <w:citation/>
        </w:sdtPr>
        <w:sdtContent>
          <w:r>
            <w:fldChar w:fldCharType="begin"/>
          </w:r>
          <w:r>
            <w:instrText xml:space="preserve"> CITATION Fis17 \l 1033 </w:instrText>
          </w:r>
          <w:r>
            <w:fldChar w:fldCharType="separate"/>
          </w:r>
          <w:r>
            <w:rPr>
              <w:noProof/>
            </w:rPr>
            <w:t xml:space="preserve"> (Fischerkeller &amp; Harknett, 217)</w:t>
          </w:r>
          <w:r>
            <w:fldChar w:fldCharType="end"/>
          </w:r>
        </w:sdtContent>
      </w:sdt>
      <w:r>
        <w:t>.  These differences influence auditing and compliance requirements between countries and prevent direct comparisons across policies or statistics</w:t>
      </w:r>
      <w:sdt>
        <w:sdtPr>
          <w:id w:val="-1995171479"/>
          <w:citation/>
        </w:sdtPr>
        <w:sdtContent>
          <w:r>
            <w:fldChar w:fldCharType="begin"/>
          </w:r>
          <w:r>
            <w:instrText xml:space="preserve"> CITATION Mat14 \l 1033 </w:instrText>
          </w:r>
          <w:r>
            <w:fldChar w:fldCharType="separate"/>
          </w:r>
          <w:r>
            <w:rPr>
              <w:noProof/>
            </w:rPr>
            <w:t xml:space="preserve"> (Matsubara, 2014)</w:t>
          </w:r>
          <w:r>
            <w:fldChar w:fldCharType="end"/>
          </w:r>
        </w:sdtContent>
      </w:sdt>
      <w:r>
        <w:t xml:space="preserve">.  The political values of nations contribute to the disparity, such as Europe prioritizing end-user safety versus authoritarian governments preferring to save face.  </w:t>
      </w:r>
      <w:r>
        <w:lastRenderedPageBreak/>
        <w:t xml:space="preserve">When requirements around transparency do not fully exist, then even legitimate partners are unlikely to tell the whole truth.  Being the only business that is forthcoming creates a competitive disadvantage, as customers only see </w:t>
      </w:r>
      <w:r w:rsidR="006F6C46">
        <w:t>"</w:t>
      </w:r>
      <w:r>
        <w:t>A</w:t>
      </w:r>
      <w:r w:rsidR="006F6C46">
        <w:t>"</w:t>
      </w:r>
      <w:r>
        <w:t xml:space="preserve"> claims to be more secure than </w:t>
      </w:r>
      <w:r w:rsidR="006F6C46">
        <w:t>"</w:t>
      </w:r>
      <w:r>
        <w:t>B.</w:t>
      </w:r>
      <w:r w:rsidR="006F6C46">
        <w:t>"</w:t>
      </w:r>
      <w:r>
        <w:t xml:space="preserve"> Without a carrot or stick, how can a domestic company ensure security incidents are timely and accurately communicated?  Imagine the challenges with less reputable </w:t>
      </w:r>
      <w:proofErr w:type="gramStart"/>
      <w:r>
        <w:t>entities, if</w:t>
      </w:r>
      <w:proofErr w:type="gramEnd"/>
      <w:r>
        <w:t xml:space="preserve"> these are the risks with legitimate partners.</w:t>
      </w:r>
    </w:p>
    <w:p w14:paraId="7F4143B9" w14:textId="473429DB" w:rsidR="00F47BD1" w:rsidRDefault="00F47BD1" w:rsidP="00C7357C">
      <w:pPr>
        <w:pStyle w:val="Heading2"/>
      </w:pPr>
      <w:r>
        <w:t>Abstract Borders</w:t>
      </w:r>
      <w:r w:rsidR="006F6C46">
        <w:t xml:space="preserve">, Cloud, and </w:t>
      </w:r>
      <w:proofErr w:type="spellStart"/>
      <w:r w:rsidR="006F6C46">
        <w:t>XaaS</w:t>
      </w:r>
      <w:proofErr w:type="spellEnd"/>
    </w:p>
    <w:p w14:paraId="6B4EF82D" w14:textId="4F93D3DA" w:rsidR="006F6C46" w:rsidRPr="006F6C46" w:rsidRDefault="006F6C46" w:rsidP="006F6C46">
      <w:pPr>
        <w:ind w:firstLine="720"/>
      </w:pPr>
      <w:r>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   By design, anonymous users can interact with the organization through public interfaces, such as web services and email.  When malicious actors exploit Structured Query Language Injections (</w:t>
      </w:r>
      <w:proofErr w:type="spellStart"/>
      <w:r>
        <w:t>SQLi</w:t>
      </w:r>
      <w:proofErr w:type="spellEnd"/>
      <w:r>
        <w:t>) or embed ransomware into mail attachments—it bypasses these network barriers and allows unauthorized access to information.  Further complicating matters, the boundary of the network is becoming more abstract due to the notion of "everything as a service"</w:t>
      </w:r>
      <w:sdt>
        <w:sdtPr>
          <w:id w:val="-610128432"/>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  For instance, 40% of enterprises are in the process of uplifting mission-critical services, like identity and authorization, into third-party providers</w:t>
      </w:r>
      <w:sdt>
        <w:sdtPr>
          <w:id w:val="-1170865780"/>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xml:space="preserve">.  Shifting ownership to these provides does not mean transferring the responsibility of risk.  Users do not care if </w:t>
      </w:r>
      <w:proofErr w:type="spellStart"/>
      <w:r>
        <w:t>DropBox</w:t>
      </w:r>
      <w:proofErr w:type="spellEnd"/>
      <w:r>
        <w:t xml:space="preserve"> or Amazon owns the physical server—they entrusted the stewardship of their data to HTM and will blame them for negligent handling.  Modern businesses need to evolve their controls to meet the challenges of these application-specific vulnerabilities using strategies that encompasses people, processes, and products.</w:t>
      </w:r>
    </w:p>
    <w:p w14:paraId="1C068764" w14:textId="340AA5D4" w:rsidR="00F47BD1" w:rsidRDefault="00F47BD1" w:rsidP="00C7357C">
      <w:pPr>
        <w:pStyle w:val="Heading2"/>
      </w:pPr>
      <w:r>
        <w:t>IoT</w:t>
      </w:r>
    </w:p>
    <w:p w14:paraId="6D87D047" w14:textId="432277C7" w:rsidR="00F47BD1" w:rsidRDefault="00B129F7" w:rsidP="00C7357C">
      <w:pPr>
        <w:pStyle w:val="Heading1"/>
      </w:pPr>
      <w:r>
        <w:lastRenderedPageBreak/>
        <w:t xml:space="preserve"> </w:t>
      </w:r>
      <w:r w:rsidR="00F47BD1">
        <w:t>Prioritizing Risk Management</w:t>
      </w:r>
    </w:p>
    <w:p w14:paraId="785BDA1C" w14:textId="528DB679" w:rsidR="006F6C46" w:rsidRDefault="00F47BD1" w:rsidP="00BC4BDF">
      <w:pPr>
        <w:ind w:firstLine="720"/>
      </w:pPr>
      <w:r>
        <w:t>Finite resources</w:t>
      </w:r>
      <w:r w:rsidR="006F6C46" w:rsidRPr="006F6C46">
        <w:t xml:space="preserve"> </w:t>
      </w:r>
      <w:r w:rsidR="006F6C46">
        <w:t>Translating the protection requirements into security implementations ha</w:t>
      </w:r>
      <w:r w:rsidR="006F6C46">
        <w:t>ve</w:t>
      </w:r>
      <w:r w:rsidR="006F6C46">
        <w:t xml:space="preserve"> a wide range of maturity levels that could follow a good, better, best approach.  Ideally, Hi-Tech would only follow the </w:t>
      </w:r>
      <w:proofErr w:type="gramStart"/>
      <w:r w:rsidR="006F6C46">
        <w:t>most strict</w:t>
      </w:r>
      <w:proofErr w:type="gramEnd"/>
      <w:r w:rsidR="006F6C46">
        <w:t xml:space="preserve"> guidelines.  However, that is not as practical due to unacceptable costs both financially and in terms of user experience.  For example, the business uses many IoT devices that lack remote firmware upgrade capabilities.  It might be acceptable to have the operations team manually upgrade each device annually—though the labor costs are too high for monthly cadences.  In many scenarios, choosing a security investment is not binary (do everything versus do nothing).  Instead, the purchase can be in the middle and follow a phased release</w:t>
      </w:r>
      <w:sdt>
        <w:sdtPr>
          <w:id w:val="594208851"/>
          <w:citation/>
        </w:sdtPr>
        <w:sdtContent>
          <w:r w:rsidR="006F6C46">
            <w:fldChar w:fldCharType="begin"/>
          </w:r>
          <w:r w:rsidR="006F6C46">
            <w:instrText xml:space="preserve"> CITATION Gor15 \l 1033 </w:instrText>
          </w:r>
          <w:r w:rsidR="006F6C46">
            <w:fldChar w:fldCharType="separate"/>
          </w:r>
          <w:r w:rsidR="006F6C46">
            <w:rPr>
              <w:noProof/>
            </w:rPr>
            <w:t xml:space="preserve"> (Gordon, Loeb, Lucyshyn, &amp; Zhou, 2015)</w:t>
          </w:r>
          <w:r w:rsidR="006F6C46">
            <w:fldChar w:fldCharType="end"/>
          </w:r>
        </w:sdtContent>
      </w:sdt>
      <w:r w:rsidR="006F6C46">
        <w:t>.  This approach could divide the upgrade task into subgroups based on the criticality, like safety systems versus temperature sensors.  Each subgroup can feed into the prioritization discussion, perhaps resulting in safety systems landing on a quarterly upgrade cycle, and the less critical sensors remain on an annual cycle.  This decomposition of large bodies of work keeps the costs down and enables more focused efforts.</w:t>
      </w:r>
    </w:p>
    <w:p w14:paraId="76CB5370" w14:textId="77777777" w:rsidR="006F6C46" w:rsidRDefault="006F6C46" w:rsidP="006F6C46">
      <w:pPr>
        <w:ind w:firstLine="720"/>
      </w:pPr>
      <w:r>
        <w:t>Vulnerabilities exist at the intersect of three conditions. "</w:t>
      </w:r>
      <w:r w:rsidRPr="0036284C">
        <w:t>(1) system susceptibility, such as a design or implementation flaw; (2) threat accessibility, such as system access points or services; (3) threat capability, such as an opponent with the knowledge and resources to discover, access, and exploit a flaw</w:t>
      </w:r>
      <w:r>
        <w:t>"</w:t>
      </w:r>
      <w:sdt>
        <w:sdtPr>
          <w:id w:val="-1120222829"/>
          <w:citation/>
        </w:sdt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t xml:space="preserve">.  Often, it can be more economical to address one of the other criteria than the underlying problem.  For instance, the IoT temperature sensors have a well-known remote command execution defect in the File Transfer Protocol (FTP) daemon.  If Hi-Tech does not rely on this functionality, then merely blocking access at the network switch level removes the issue.  Another vulnerability exists in </w:t>
      </w:r>
      <w:r>
        <w:lastRenderedPageBreak/>
        <w:t xml:space="preserve">the Telnet daemon communicating in </w:t>
      </w:r>
      <w:proofErr w:type="gramStart"/>
      <w:r>
        <w:t>plain-text</w:t>
      </w:r>
      <w:proofErr w:type="gramEnd"/>
      <w:r>
        <w:t>.  Similarly, the administrators can place those interactions on a Virtual Local Area Network (VLAN) to limit access.</w:t>
      </w:r>
    </w:p>
    <w:p w14:paraId="714CE5D9" w14:textId="77777777" w:rsidR="006F6C46" w:rsidRDefault="006F6C46" w:rsidP="006F6C46">
      <w:pPr>
        <w:ind w:firstLine="720"/>
      </w:pPr>
      <w:r>
        <w:t xml:space="preserve">There can be political pushback that some protections come with a cure worse than the </w:t>
      </w:r>
      <w:r w:rsidRPr="00105B96">
        <w:t>disease</w:t>
      </w:r>
      <w:r>
        <w:t>.  Hi-Tech would desire that leadership signs off on every work order, which is not feasible given the competing demands for time.  Some staff members are aware of an override code to bypass this requirement and get the invoices out the door.  While the rule intends to ensure that invoices are complete and promote accountability, it also causes a bottleneck that impedes timely delivery.  On the one hand, the security team could remove the bypass feature, but this introduces additional work for the team.  Approaching the prioritization of these scenarios requires a gentle touch, as security enables the business, not the other way around</w:t>
      </w:r>
      <w:sdt>
        <w:sdtPr>
          <w:id w:val="-1333684060"/>
          <w:citation/>
        </w:sdtPr>
        <w:sdtContent>
          <w:r>
            <w:fldChar w:fldCharType="begin"/>
          </w:r>
          <w:r>
            <w:instrText xml:space="preserve"> CITATION Dai191 \l 1033 </w:instrText>
          </w:r>
          <w:r>
            <w:fldChar w:fldCharType="separate"/>
          </w:r>
          <w:r>
            <w:rPr>
              <w:noProof/>
            </w:rPr>
            <w:t xml:space="preserve"> (Dai Zovi, 2019)</w:t>
          </w:r>
          <w:r>
            <w:fldChar w:fldCharType="end"/>
          </w:r>
        </w:sdtContent>
      </w:sdt>
      <w:r>
        <w:t>.  Instead, a conversation could begin with senior leadership to understand if the previous decision still makes sense.  If the idea is valid, perhaps minor tweaks can maintain the central concept under more amenable terms.</w:t>
      </w:r>
    </w:p>
    <w:p w14:paraId="2E1AA0E8" w14:textId="77777777" w:rsidR="006F6C46" w:rsidRDefault="006F6C46" w:rsidP="006F6C46">
      <w:r>
        <w:tab/>
        <w:t>Another challenge comes from balancing security over the rapid development of new features</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the security team is divorced from this cadence, there is a high risk to existing business commitments.  While the senior leadership team might be willing to accept those scheduling challenges, it puts unnecessary stress on the teams.  For instance, postponing the release might delay a big customer onboarding into the platform.  Ultimately these decisions are trading one set of risks for another.</w:t>
      </w:r>
    </w:p>
    <w:p w14:paraId="3EE28216" w14:textId="4E9BAD7C" w:rsidR="00B129F7" w:rsidRDefault="00B129F7" w:rsidP="00C7357C">
      <w:pPr>
        <w:pStyle w:val="Heading2"/>
      </w:pPr>
    </w:p>
    <w:sectPr w:rsidR="00B129F7"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F8119" w14:textId="77777777" w:rsidR="00B855C3" w:rsidRDefault="00B855C3" w:rsidP="0082223F">
      <w:pPr>
        <w:spacing w:line="240" w:lineRule="auto"/>
      </w:pPr>
      <w:r>
        <w:separator/>
      </w:r>
    </w:p>
  </w:endnote>
  <w:endnote w:type="continuationSeparator" w:id="0">
    <w:p w14:paraId="5C5ACB4E" w14:textId="77777777" w:rsidR="00B855C3" w:rsidRDefault="00B855C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21FC" w14:textId="77777777" w:rsidR="00877007" w:rsidRDefault="00877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20373" w14:textId="77777777" w:rsidR="00877007" w:rsidRDefault="00877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31874" w14:textId="77777777" w:rsidR="00877007" w:rsidRDefault="0087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5FC6FA" w14:textId="77777777" w:rsidR="00B855C3" w:rsidRDefault="00B855C3" w:rsidP="0082223F">
      <w:pPr>
        <w:spacing w:line="240" w:lineRule="auto"/>
      </w:pPr>
      <w:r>
        <w:separator/>
      </w:r>
    </w:p>
  </w:footnote>
  <w:footnote w:type="continuationSeparator" w:id="0">
    <w:p w14:paraId="11AFB177" w14:textId="77777777" w:rsidR="00B855C3" w:rsidRDefault="00B855C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49779" w14:textId="77777777" w:rsidR="00877007" w:rsidRDefault="00877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5249242" w:rsidR="00877007" w:rsidRDefault="00877007" w:rsidP="00877007">
    <w:pPr>
      <w:pStyle w:val="Header"/>
    </w:pPr>
    <w:r w:rsidRPr="00877007">
      <w:t>TIM-8301: PRINCIPALS OF CYBERSECURIT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BDC7E" w14:textId="77777777" w:rsidR="00877007" w:rsidRDefault="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A28D0"/>
    <w:multiLevelType w:val="hybridMultilevel"/>
    <w:tmpl w:val="9A66D97C"/>
    <w:lvl w:ilvl="0" w:tplc="FCF4DF1E">
      <w:start w:val="1"/>
      <w:numFmt w:val="upperRoman"/>
      <w:lvlText w:val="%1."/>
      <w:lvlJc w:val="left"/>
      <w:pPr>
        <w:ind w:left="720" w:hanging="360"/>
      </w:pPr>
      <w:rPr>
        <w:rFonts w:ascii="Times New Roman" w:eastAsiaTheme="minorHAnsi" w:hAnsi="Times New Roman" w:cs="Times New Roman"/>
      </w:rPr>
    </w:lvl>
    <w:lvl w:ilvl="1" w:tplc="EF729C22">
      <w:start w:val="1"/>
      <w:numFmt w:val="decimal"/>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183597"/>
    <w:rsid w:val="001C78B2"/>
    <w:rsid w:val="002806B7"/>
    <w:rsid w:val="003B150F"/>
    <w:rsid w:val="003C04D6"/>
    <w:rsid w:val="003F4714"/>
    <w:rsid w:val="00401D65"/>
    <w:rsid w:val="004223E8"/>
    <w:rsid w:val="004957FF"/>
    <w:rsid w:val="004A784B"/>
    <w:rsid w:val="005B7079"/>
    <w:rsid w:val="006D793E"/>
    <w:rsid w:val="006F6C46"/>
    <w:rsid w:val="0073677D"/>
    <w:rsid w:val="0082223F"/>
    <w:rsid w:val="00854D29"/>
    <w:rsid w:val="00877007"/>
    <w:rsid w:val="008B5129"/>
    <w:rsid w:val="009537C8"/>
    <w:rsid w:val="009A757D"/>
    <w:rsid w:val="00A341C7"/>
    <w:rsid w:val="00AB0C2C"/>
    <w:rsid w:val="00B129F7"/>
    <w:rsid w:val="00B855C3"/>
    <w:rsid w:val="00BC4BDF"/>
    <w:rsid w:val="00C54DC8"/>
    <w:rsid w:val="00C7357C"/>
    <w:rsid w:val="00C73692"/>
    <w:rsid w:val="00C93BB7"/>
    <w:rsid w:val="00CB25E9"/>
    <w:rsid w:val="00D37CFD"/>
    <w:rsid w:val="00D75C7B"/>
    <w:rsid w:val="00D85C7B"/>
    <w:rsid w:val="00DE2224"/>
    <w:rsid w:val="00ED3713"/>
    <w:rsid w:val="00F47B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AB0C2C"/>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47BD1"/>
    <w:pPr>
      <w:ind w:left="720"/>
      <w:contextualSpacing/>
    </w:pPr>
  </w:style>
  <w:style w:type="character" w:customStyle="1" w:styleId="Heading3Char">
    <w:name w:val="Heading 3 Char"/>
    <w:basedOn w:val="DefaultParagraphFont"/>
    <w:link w:val="Heading3"/>
    <w:uiPriority w:val="9"/>
    <w:rsid w:val="00AB0C2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9168491">
      <w:bodyDiv w:val="1"/>
      <w:marLeft w:val="0"/>
      <w:marRight w:val="0"/>
      <w:marTop w:val="0"/>
      <w:marBottom w:val="0"/>
      <w:divBdr>
        <w:top w:val="none" w:sz="0" w:space="0" w:color="auto"/>
        <w:left w:val="none" w:sz="0" w:space="0" w:color="auto"/>
        <w:bottom w:val="none" w:sz="0" w:space="0" w:color="auto"/>
        <w:right w:val="none" w:sz="0" w:space="0" w:color="auto"/>
      </w:divBdr>
    </w:div>
    <w:div w:id="285284719">
      <w:bodyDiv w:val="1"/>
      <w:marLeft w:val="0"/>
      <w:marRight w:val="0"/>
      <w:marTop w:val="0"/>
      <w:marBottom w:val="0"/>
      <w:divBdr>
        <w:top w:val="none" w:sz="0" w:space="0" w:color="auto"/>
        <w:left w:val="none" w:sz="0" w:space="0" w:color="auto"/>
        <w:bottom w:val="none" w:sz="0" w:space="0" w:color="auto"/>
        <w:right w:val="none" w:sz="0" w:space="0" w:color="auto"/>
      </w:divBdr>
    </w:div>
    <w:div w:id="1001544932">
      <w:bodyDiv w:val="1"/>
      <w:marLeft w:val="0"/>
      <w:marRight w:val="0"/>
      <w:marTop w:val="0"/>
      <w:marBottom w:val="0"/>
      <w:divBdr>
        <w:top w:val="none" w:sz="0" w:space="0" w:color="auto"/>
        <w:left w:val="none" w:sz="0" w:space="0" w:color="auto"/>
        <w:bottom w:val="none" w:sz="0" w:space="0" w:color="auto"/>
        <w:right w:val="none" w:sz="0" w:space="0" w:color="auto"/>
      </w:divBdr>
    </w:div>
    <w:div w:id="1065026814">
      <w:bodyDiv w:val="1"/>
      <w:marLeft w:val="0"/>
      <w:marRight w:val="0"/>
      <w:marTop w:val="0"/>
      <w:marBottom w:val="0"/>
      <w:divBdr>
        <w:top w:val="none" w:sz="0" w:space="0" w:color="auto"/>
        <w:left w:val="none" w:sz="0" w:space="0" w:color="auto"/>
        <w:bottom w:val="none" w:sz="0" w:space="0" w:color="auto"/>
        <w:right w:val="none" w:sz="0" w:space="0" w:color="auto"/>
      </w:divBdr>
    </w:div>
    <w:div w:id="1797868261">
      <w:bodyDiv w:val="1"/>
      <w:marLeft w:val="0"/>
      <w:marRight w:val="0"/>
      <w:marTop w:val="0"/>
      <w:marBottom w:val="0"/>
      <w:divBdr>
        <w:top w:val="none" w:sz="0" w:space="0" w:color="auto"/>
        <w:left w:val="none" w:sz="0" w:space="0" w:color="auto"/>
        <w:bottom w:val="none" w:sz="0" w:space="0" w:color="auto"/>
        <w:right w:val="none" w:sz="0" w:space="0" w:color="auto"/>
      </w:divBdr>
    </w:div>
    <w:div w:id="1886989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b:RefOrder>
  </b:Source>
  <b:Source>
    <b:Tag>Bru17</b:Tag>
    <b:SourceType>JournalArticle</b:SourceType>
    <b:Guid>{39A718E3-14D1-44DC-AECA-F19022B276DF}</b:Guid>
    <b:Author>
      <b:Author>
        <b:NameList>
          <b:Person>
            <b:Last>Bruijn</b:Last>
            <b:First>H</b:First>
          </b:Person>
          <b:Person>
            <b:Last>Janssen</b:Last>
            <b:First>M</b:First>
          </b:Person>
        </b:NameList>
      </b:Author>
    </b:Author>
    <b:Title>Building Cybersecurity Awareness: The need for evidence-based framing strategies</b:Title>
    <b:JournalName>Government Information Quarterly Volume 34, Issue 1, January</b:JournalName>
    <b:Year>2017</b:Year>
    <b:Pages>1-7</b:Pages>
    <b:RefOrder>2</b:RefOrder>
  </b:Source>
  <b:Source>
    <b:Tag>Val17</b:Tag>
    <b:SourceType>JournalArticle</b:SourceType>
    <b:Guid>{9E7A5DF8-237C-4422-9850-9D23A79C8461}</b:Guid>
    <b:Author>
      <b:Author>
        <b:NameList>
          <b:Person>
            <b:Last>Valiente</b:Last>
            <b:First>C</b:First>
          </b:Person>
        </b:NameList>
      </b:Author>
    </b:Author>
    <b:Title>Addressing Malware WITH Cybersecurity Awareness</b:Title>
    <b:JournalName>ISSA Journal. Oct, Vol. 15 Issue 10</b:JournalName>
    <b:Year>2017</b:Year>
    <b:Pages>16-22</b:Pages>
    <b:RefOrder>3</b:RefOrder>
  </b:Source>
  <b:Source>
    <b:Tag>Gil11</b:Tag>
    <b:SourceType>JournalArticle</b:SourceType>
    <b:Guid>{519FE4A7-E833-4671-AFA0-EB957FFF517C}</b:Guid>
    <b:Title>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4</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5</b:RefOrder>
  </b:Source>
  <b:Source>
    <b:Tag>Dai19</b:Tag>
    <b:SourceType>ConferenceProceedings</b:SourceType>
    <b:Guid>{C2496B47-1133-47F3-816E-EF1A96E4770A}</b:Guid>
    <b:Author>
      <b:Author>
        <b:NameList>
          <b:Person>
            <b:Last>Dai Zovi</b:Last>
            <b:First>D</b:First>
          </b:Person>
        </b:NameList>
      </b:Author>
    </b:Author>
    <b:Title>Every Security Team is a Software Team Now</b:Title>
    <b:Year>2019</b:Year>
    <b:ConferenceName>Blackhat USA</b:ConferenceName>
    <b:Publisher>Black Hat</b:Publisher>
    <b:YearAccessed>2020</b:YearAccessed>
    <b:MonthAccessed>May</b:MonthAccessed>
    <b:URL>https://www.youtube.com/watch?v=8armE3Wz0jk</b:URL>
    <b:RefOrder>6</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7</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9</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10</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11</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14</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15</b:RefOrder>
  </b:Source>
  <b:Source xmlns:b="http://schemas.openxmlformats.org/officeDocument/2006/bibliography">
    <b:Tag>Placeholder1</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8</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16</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17</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18</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9</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20</b:RefOrder>
  </b:Source>
  <b:Source>
    <b:Tag>Mic15</b:Tag>
    <b:SourceType>InternetSite</b:SourceType>
    <b:Guid>{F1EDEEBA-5C67-43EB-8C62-C0136AF08B53}</b:Guid>
    <b:Title>Not Even Close, The State of Computer Security with Slides</b:Title>
    <b:Year>2015</b:Year>
    <b:Author>
      <b:Author>
        <b:NameList>
          <b:Person>
            <b:Last>Mickens</b:Last>
            <b:First>J</b:First>
          </b:Person>
        </b:NameList>
      </b:Author>
    </b:Author>
    <b:InternetSiteTitle>YouTube</b:InternetSiteTitle>
    <b:Month>September</b:Month>
    <b:Day>9</b:Day>
    <b:URL>https://youtu.be/tF24WHumvIc</b:URL>
    <b:RefOrder>21</b:RefOrder>
  </b:Source>
  <b:Source>
    <b:Tag>Ink15</b:Tag>
    <b:SourceType>JournalArticle</b:SourceType>
    <b:Guid>{728035D6-172F-4256-BC72-590AEB498177}</b:Guid>
    <b:Title>Cyber espionage. China's Cyber Power </b:Title>
    <b:JournalName>Adelphi Series Vol. 55</b:JournalName>
    <b:Year>2015</b:Year>
    <b:Pages>51-82</b:Pages>
    <b:Author>
      <b:Author>
        <b:NameList>
          <b:Person>
            <b:Last>Inkster</b:Last>
            <b:First>N</b:First>
          </b:Person>
        </b:NameList>
      </b:Author>
    </b:Author>
    <b:RefOrder>22</b:RefOrder>
  </b:Source>
  <b:Source>
    <b:Tag>Kov181</b:Tag>
    <b:SourceType>JournalArticle</b:SourceType>
    <b:Guid>{FAD57C32-34DB-4D2B-B5EC-28F05D0355C3}</b:Guid>
    <b:Author>
      <b:Author>
        <b:NameList>
          <b:Person>
            <b:Last>Kovacs.2</b:Last>
          </b:Person>
        </b:NameList>
      </b:Author>
    </b:Author>
    <b:Title>National Cybersecurity as the Cornerstone of National Security</b:Title>
    <b:JournalName>Revista Academiei Fortelor Terestre. Vol. 23 Issue 2</b:JournalName>
    <b:Year>2018</b:Year>
    <b:Pages>113-120</b:Pages>
    <b:RefOrder>23</b:RefOrder>
  </b:Source>
  <b:Source>
    <b:Tag>Mat14</b:Tag>
    <b:SourceType>JournalArticle</b:SourceType>
    <b:Guid>{B3CC5836-EC5A-4A9A-B633-C295BBD3CED0}</b:Guid>
    <b:Author>
      <b:Author>
        <b:NameList>
          <b:Person>
            <b:Last>Matsubara</b:Last>
            <b:First>M</b:First>
          </b:Person>
        </b:NameList>
      </b:Author>
    </b:Author>
    <b:Title>Countering Cyber-Espionage and Sabotage </b:Title>
    <b:JournalName>RUSI Journal: Royal United Services Institute for Defence Studies, 159(1)</b:JournalName>
    <b:Year>2014</b:Year>
    <b:Pages>86-93</b:Pages>
    <b:RefOrder>24</b:RefOrder>
  </b:Source>
  <b:Source>
    <b:Tag>Kov18</b:Tag>
    <b:SourceType>JournalArticle</b:SourceType>
    <b:Guid>{951C4878-EB5E-4B1E-98A3-2DFC67CE8642}</b:Guid>
    <b:Author>
      <b:Author>
        <b:NameList>
          <b:Person>
            <b:Last>Kovacs.1</b:Last>
          </b:Person>
        </b:NameList>
      </b:Author>
    </b:Author>
    <b:Title>Cyber Security Policy and Strategy in the European Union and NATO</b:Title>
    <b:JournalName>Revista Academiei Fortelor Terestre. Vol. 23 Issue 1</b:JournalName>
    <b:Year>2018</b:Year>
    <b:Pages>16-24</b:Pages>
    <b:RefOrder>25</b:RefOrder>
  </b:Source>
  <b:Source>
    <b:Tag>Ben19</b:Tag>
    <b:SourceType>InternetSite</b:SourceType>
    <b:Guid>{7443BE68-DF3C-4289-B702-E08F18828915}</b:Guid>
    <b:Title>Former Google self-driving engineer, who prompted a lawsuit against Uber, gets hit with criminal charges</b:Title>
    <b:Year>2019</b:Year>
    <b:Author>
      <b:Author>
        <b:NameList>
          <b:Person>
            <b:Last>Bensinger</b:Last>
            <b:First>G</b:First>
          </b:Person>
        </b:NameList>
      </b:Author>
    </b:Author>
    <b:InternetSiteTitle>Washington Post</b:InternetSiteTitle>
    <b:Month>August</b:Month>
    <b:Day>27</b:Day>
    <b:URL>https://www.washingtonpost.com/technology/2019/08/27/former-google-self-driving-engineer-who-prompted-lawsuit-against-uber-gets-hit-with-criminal-charges/</b:URL>
    <b:RefOrder>26</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27</b:RefOrder>
  </b:Source>
  <b:Source>
    <b:Tag>Ban17</b:Tag>
    <b:SourceType>JournalArticle</b:SourceType>
    <b:Guid>{756A828E-D15A-49F7-96FE-8D1586459CB0}</b:Guid>
    <b:Author>
      <b:Author>
        <b:NameList>
          <b:Person>
            <b:Last>Banks</b:Last>
            <b:First>W</b:First>
          </b:Person>
        </b:NameList>
      </b:Author>
    </b:Author>
    <b:Title>Cyber Espionage and Electronic Surveillance: Beyond the Media Coverage</b:Title>
    <b:JournalName>Emory Law Journal; 2017, Vol. 66 Issue 3</b:JournalName>
    <b:Year>2017</b:Year>
    <b:Pages>513-525</b:Pages>
    <b:RefOrder>28</b:RefOrder>
  </b:Source>
  <b:Source>
    <b:Tag>The17</b:Tag>
    <b:SourceType>JournalArticle</b:SourceType>
    <b:Guid>{1391B8C5-F4E5-4808-A31E-58D16F860145}</b:Guid>
    <b:Title>The Role of Healthcare Technology Management in Facilitating Medical Device Cybersecurity</b:Title>
    <b:JournalName>Biomedical Instrumentation &amp; Technology Sep; Vol. 51 (s6)</b:JournalName>
    <b:Year>2017</b:Year>
    <b:Pages>19-25</b:Pages>
    <b:Author>
      <b:Author>
        <b:NameList>
          <b:Person>
            <b:Last>Busdicker</b:Last>
            <b:First>M</b:First>
          </b:Person>
          <b:Person>
            <b:Last>Upendra</b:Last>
            <b:First>P</b:First>
          </b:Person>
        </b:NameList>
      </b:Author>
    </b:Author>
    <b:RefOrder>12</b:RefOrder>
  </b:Source>
  <b:Source>
    <b:Tag>Fis17</b:Tag>
    <b:SourceType>JournalArticle</b:SourceType>
    <b:Guid>{85A33371-196D-4E32-8740-3C1F6E0B76C9}</b:Guid>
    <b:Author>
      <b:Author>
        <b:NameList>
          <b:Person>
            <b:Last>Fischerkeller</b:Last>
            <b:First>M</b:First>
          </b:Person>
          <b:Person>
            <b:Last>Harknett</b:Last>
            <b:First>R</b:First>
          </b:Person>
        </b:NameList>
      </b:Author>
    </b:Author>
    <b:Title>Deterrence is Not a Credible Strategy for Cyberspace</b:Title>
    <b:JournalName>Orbis Volume 61, Issue 3</b:JournalName>
    <b:Year>217</b:Year>
    <b:Pages>381-393</b:Pages>
    <b:RefOrder>29</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3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32</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33</b:RefOrder>
  </b:Source>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30</b:RefOrder>
  </b:Source>
  <b:Source>
    <b:Tag>Placeholder2</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13</b:RefOrder>
  </b:Source>
  <b:Source>
    <b:Tag>Hun191</b:Tag>
    <b:SourceType>InternetSite</b:SourceType>
    <b:Guid>{A72667D2-3C4C-419C-87F1-02BFFEE4D4AF}</b:Guid>
    <b:Title>Keynote: Hack to the Future</b:Title>
    <b:Year>2019</b:Year>
    <b:ConferenceName>May 20, 2019 at NDC Conferences</b:ConferenceName>
    <b:Author>
      <b:Author>
        <b:NameList>
          <b:Person>
            <b:Last>Hunt</b:Last>
            <b:First>T</b:First>
          </b:Person>
        </b:NameList>
      </b:Author>
    </b:Author>
    <b:InternetSiteTitle>YouTube</b:InternetSiteTitle>
    <b:Month>May</b:Month>
    <b:Day>20</b:Day>
    <b:URL>https://www.youtube.com/watch?v=qCOefMiakps</b:URL>
    <b:RefOrder>12</b:RefOrder>
  </b:Source>
</b:Sources>
</file>

<file path=customXml/itemProps1.xml><?xml version="1.0" encoding="utf-8"?>
<ds:datastoreItem xmlns:ds="http://schemas.openxmlformats.org/officeDocument/2006/customXml" ds:itemID="{4CC8258A-5080-475B-A3E2-9B36496421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4</TotalTime>
  <Pages>13</Pages>
  <Words>3569</Words>
  <Characters>20345</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3</cp:revision>
  <dcterms:created xsi:type="dcterms:W3CDTF">2019-05-19T17:38:00Z</dcterms:created>
  <dcterms:modified xsi:type="dcterms:W3CDTF">2020-05-23T14:58:00Z</dcterms:modified>
</cp:coreProperties>
</file>